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พื้นฐา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8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ต่อไปข้อ 3 กับข้อ 4 นะคะ ได้ได้แล้ว ได้แล้ว เดี๋ยวไม่ต้องตื่นเต้นนะคะ ค่อย ๆ ทำไป อันนี้นะคะ ใครลบถูกก็คือถูกเลยนะคะ ถ้าใครทำเรื่องรถไม่เป็นนี่ก็คือปิดไปเลยนะ จริง ๆ มันง่ายมากเลยนะ เสร็จยังตอบข้อ 5 เลยนะคะ ถ้าเสร็จแล้วครับ ไปต่อข้อ 5 เลยนะคะ เดี๋ยวยังไม่เสร็จใช่ไหม เขียนจดทันไหมเมื่อกี้ เดี๋ยวพี่กลับไปให้นะคะ ต่อไปนะคะ ข้อ 5 ค่ะ ข้อสุดท้าย ปีนี้ผัวแล้วนะเสร็จหมดหรือยังตรวจเองนะคะตรวจเองให้นักเรียนดูว่านักเรียนจะทำถูกหรือเปล่านะคะถ้าทำถูกก็ขี่เครื่องหมายถูกนะคะแต่ถ้าทำผิดไม่ต้องใส่เครื่องหมายผิดนะให้ใช้ปากกาแดงนะคะเขียนแก้เลยนะคะในสิ่งที่เล็ก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พื้นฐาน (เช้า) 280866 นาโน</dc:title>
  <dc:creator/>
  <cp:keywords/>
  <dcterms:created xsi:type="dcterms:W3CDTF">2023-08-29T07:23:39Z</dcterms:created>
  <dcterms:modified xsi:type="dcterms:W3CDTF">2023-08-29T07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สิงหาคม 2566 เวลา 13.00 น.</vt:lpwstr>
  </property>
  <property fmtid="{D5CDD505-2E9C-101B-9397-08002B2CF9AE}" pid="3" name="subtitle">
    <vt:lpwstr/>
  </property>
</Properties>
</file>